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6F345CDB" w:rsidR="00421E57" w:rsidRDefault="00332A11" w:rsidP="007C6393">
      <w:pPr>
        <w:pStyle w:val="Title"/>
        <w:rPr>
          <w:lang w:val="en-US"/>
        </w:rPr>
      </w:pPr>
      <w:r>
        <w:rPr>
          <w:lang w:val="en-US"/>
        </w:rPr>
        <w:t>Tutorial 4: Arcade Menu</w:t>
      </w:r>
    </w:p>
    <w:p w14:paraId="75B22235" w14:textId="4F3521BE" w:rsidR="00D66335" w:rsidRDefault="00332A11" w:rsidP="007C6393">
      <w:pPr>
        <w:spacing w:after="0"/>
        <w:rPr>
          <w:lang w:val="en-US"/>
        </w:rPr>
      </w:pPr>
      <w:r>
        <w:rPr>
          <w:lang w:val="en-US"/>
        </w:rPr>
        <w:t>Thomas Chapman</w:t>
      </w:r>
    </w:p>
    <w:p w14:paraId="445C56C2" w14:textId="77777777" w:rsidR="007C6393" w:rsidRDefault="007C6393" w:rsidP="007C6393">
      <w:pPr>
        <w:spacing w:after="0"/>
        <w:rPr>
          <w:lang w:val="en-US"/>
        </w:rPr>
      </w:pPr>
    </w:p>
    <w:p w14:paraId="5044DDD4" w14:textId="19882305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pecification</w:t>
      </w:r>
    </w:p>
    <w:p w14:paraId="65DDCF1A" w14:textId="26D400D4" w:rsidR="00056A5A" w:rsidRPr="00E34831" w:rsidRDefault="00A15D2E" w:rsidP="00056A5A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 a</w:t>
      </w:r>
      <w:r w:rsidR="00D14F99">
        <w:rPr>
          <w:rFonts w:asciiTheme="minorHAnsi" w:hAnsiTheme="minorHAnsi" w:cstheme="minorHAnsi"/>
          <w:color w:val="000000"/>
          <w:sz w:val="22"/>
          <w:szCs w:val="22"/>
        </w:rPr>
        <w:t xml:space="preserve"> simple command lin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menu for an arcade gam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82439E2" w14:textId="50CD879D" w:rsidR="00421E57" w:rsidRPr="00E34831" w:rsidRDefault="00421E57" w:rsidP="007C6393">
      <w:pPr>
        <w:spacing w:after="120"/>
        <w:rPr>
          <w:lang w:val="en-US"/>
        </w:rPr>
      </w:pPr>
    </w:p>
    <w:p w14:paraId="77D87D2E" w14:textId="36D84806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chnical design</w:t>
      </w:r>
    </w:p>
    <w:p w14:paraId="39C6AF98" w14:textId="169B4D6F" w:rsidR="00CF525C" w:rsidRPr="00CF525C" w:rsidRDefault="00CF525C" w:rsidP="00CF525C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This is the pseudocode for the arcade game menu, it can handle user inputs, balance, and game fees:</w:t>
      </w:r>
    </w:p>
    <w:p w14:paraId="6751B7B2" w14:textId="60806C46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controlGameApplication</w:t>
      </w:r>
      <w:proofErr w:type="spellEnd"/>
    </w:p>
    <w:p w14:paraId="450127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local option, balance</w:t>
      </w:r>
    </w:p>
    <w:p w14:paraId="5863415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72CDC02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5A5272E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while (</w:t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no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Q') and (balance&gt;0))</w:t>
      </w:r>
    </w:p>
    <w:p w14:paraId="28102CF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option, balance)</w:t>
      </w:r>
    </w:p>
    <w:p w14:paraId="0F98E58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77AA4CE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while</w:t>
      </w:r>
      <w:proofErr w:type="spellEnd"/>
    </w:p>
    <w:p w14:paraId="5B55F49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"Thanks for playing")</w:t>
      </w:r>
    </w:p>
    <w:p w14:paraId="0B96270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balance)</w:t>
      </w:r>
    </w:p>
    <w:p w14:paraId="1A649C1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C45EE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OUT: balance)</w:t>
      </w:r>
    </w:p>
    <w:p w14:paraId="2879307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balance to 100</w:t>
      </w:r>
    </w:p>
    <w:p w14:paraId="4C4409D6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93A25B7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6C5C88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OUT: option)</w:t>
      </w:r>
    </w:p>
    <w:p w14:paraId="1CABB8B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"Enter option (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:play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 xml:space="preserve"> or B:balance or Q: quit&gt; ")</w:t>
      </w:r>
    </w:p>
    <w:p w14:paraId="02DA291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input(option)</w:t>
      </w:r>
    </w:p>
    <w:p w14:paraId="0667EE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</w:t>
      </w: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option)</w:t>
      </w:r>
    </w:p>
    <w:p w14:paraId="5C42758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7CA3176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7C54F1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/OUT: option)</w:t>
      </w:r>
    </w:p>
    <w:p w14:paraId="0776FC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option to uppercase(option)</w:t>
      </w:r>
    </w:p>
    <w:p w14:paraId="7ACEB0C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65F9E20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D420C8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: option, IN/OUT: balance)</w:t>
      </w:r>
    </w:p>
    <w:p w14:paraId="69E6E4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if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P') then</w:t>
      </w:r>
    </w:p>
    <w:p w14:paraId="59C932C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6ADCFC4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2508530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if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B') then</w:t>
      </w:r>
    </w:p>
    <w:p w14:paraId="4B659ED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48C590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67404C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ERROR: Invalid Command!”)</w:t>
      </w:r>
    </w:p>
    <w:p w14:paraId="28B3F36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1A8EC47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7212D1B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5704D2FE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979A6C4" w14:textId="77777777" w:rsidR="00A67EAB" w:rsidRDefault="00A67EAB" w:rsidP="00BF381C">
      <w:pPr>
        <w:spacing w:after="0" w:line="240" w:lineRule="auto"/>
        <w:ind w:left="720"/>
        <w:rPr>
          <w:rFonts w:ascii="Calibri" w:eastAsia="Times New Roman" w:hAnsi="Calibri" w:cs="Calibri"/>
          <w:color w:val="000000"/>
          <w:lang w:eastAsia="en-GB"/>
        </w:rPr>
      </w:pPr>
    </w:p>
    <w:p w14:paraId="16687421" w14:textId="77777777" w:rsidR="00A67EAB" w:rsidRDefault="00A67EAB" w:rsidP="00BF381C">
      <w:pPr>
        <w:spacing w:after="0" w:line="240" w:lineRule="auto"/>
        <w:ind w:left="720"/>
        <w:rPr>
          <w:rFonts w:ascii="Calibri" w:eastAsia="Times New Roman" w:hAnsi="Calibri" w:cs="Calibri"/>
          <w:color w:val="000000"/>
          <w:lang w:eastAsia="en-GB"/>
        </w:rPr>
      </w:pPr>
    </w:p>
    <w:p w14:paraId="6F1F2F04" w14:textId="5AFF7CED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lastRenderedPageBreak/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/OUT: balance)</w:t>
      </w:r>
    </w:p>
    <w:p w14:paraId="1A5B970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Playing...”)</w:t>
      </w:r>
    </w:p>
    <w:p w14:paraId="46BCC03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balance to balance – 20</w:t>
      </w:r>
    </w:p>
    <w:p w14:paraId="52275A1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//...</w:t>
      </w:r>
    </w:p>
    <w:p w14:paraId="4AB9241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3BA95A9F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B06534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: balance)</w:t>
      </w:r>
    </w:p>
    <w:p w14:paraId="6CB6FDD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The current balance is £”, balance)</w:t>
      </w:r>
    </w:p>
    <w:p w14:paraId="433478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4FCB91C2" w14:textId="0969B54F" w:rsidR="00CF525C" w:rsidRDefault="00CF525C" w:rsidP="009B5436">
      <w:pPr>
        <w:spacing w:after="0"/>
        <w:rPr>
          <w:color w:val="FF0000"/>
          <w:lang w:val="en-US"/>
        </w:rPr>
      </w:pPr>
    </w:p>
    <w:p w14:paraId="375D4E2C" w14:textId="118CC9DA" w:rsidR="008B1B63" w:rsidRDefault="008B1B63" w:rsidP="009B5436">
      <w:pPr>
        <w:spacing w:after="0"/>
        <w:rPr>
          <w:color w:val="FF0000"/>
          <w:lang w:val="en-US"/>
        </w:rPr>
      </w:pPr>
    </w:p>
    <w:p w14:paraId="612857D5" w14:textId="77777777" w:rsidR="008B1B63" w:rsidRDefault="008B1B63" w:rsidP="009B5436">
      <w:pPr>
        <w:spacing w:after="0"/>
        <w:rPr>
          <w:color w:val="FF0000"/>
          <w:lang w:val="en-US"/>
        </w:rPr>
      </w:pPr>
    </w:p>
    <w:p w14:paraId="728E4E79" w14:textId="7A119BA4" w:rsidR="00D14F99" w:rsidRDefault="00824D0C" w:rsidP="009B5436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CEBBC" wp14:editId="65428517">
                <wp:simplePos x="0" y="0"/>
                <wp:positionH relativeFrom="column">
                  <wp:posOffset>2171700</wp:posOffset>
                </wp:positionH>
                <wp:positionV relativeFrom="paragraph">
                  <wp:posOffset>193675</wp:posOffset>
                </wp:positionV>
                <wp:extent cx="914400" cy="342900"/>
                <wp:effectExtent l="0" t="0" r="19050" b="19050"/>
                <wp:wrapNone/>
                <wp:docPr id="1" name="Flowchart: Termina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5548D" w14:textId="5A1D1D9F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CEBBC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" o:spid="_x0000_s1026" type="#_x0000_t116" style="position:absolute;margin-left:171pt;margin-top:15.25pt;width:1in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" fillcolor="#4f81bd [3204]" strokecolor="#243f60 [1604]" strokeweight="1.5pt">
                <v:textbox>
                  <w:txbxContent>
                    <w:p w14:paraId="13E5548D" w14:textId="5A1D1D9F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8B1B63">
        <w:rPr>
          <w:lang w:val="en-US"/>
        </w:rPr>
        <w:t>A</w:t>
      </w:r>
      <w:r w:rsidR="00C70D7F">
        <w:rPr>
          <w:lang w:val="en-US"/>
        </w:rPr>
        <w:t xml:space="preserve"> flowchart </w:t>
      </w:r>
      <w:r w:rsidR="008B1B63">
        <w:rPr>
          <w:lang w:val="en-US"/>
        </w:rPr>
        <w:t xml:space="preserve">diagram </w:t>
      </w:r>
      <w:r w:rsidR="00C70D7F">
        <w:rPr>
          <w:lang w:val="en-US"/>
        </w:rPr>
        <w:t xml:space="preserve">of </w:t>
      </w:r>
      <w:r w:rsidR="00D14F99">
        <w:rPr>
          <w:lang w:val="en-US"/>
        </w:rPr>
        <w:t>the main loop</w:t>
      </w:r>
      <w:r w:rsidR="00C70D7F">
        <w:rPr>
          <w:lang w:val="en-US"/>
        </w:rPr>
        <w:t>:</w:t>
      </w:r>
    </w:p>
    <w:p w14:paraId="7E42C04B" w14:textId="1309F1D7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E4DDE5" wp14:editId="4175D6BF">
                <wp:simplePos x="0" y="0"/>
                <wp:positionH relativeFrom="column">
                  <wp:posOffset>2628900</wp:posOffset>
                </wp:positionH>
                <wp:positionV relativeFrom="paragraph">
                  <wp:posOffset>264160</wp:posOffset>
                </wp:positionV>
                <wp:extent cx="0" cy="228600"/>
                <wp:effectExtent l="76200" t="0" r="571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B9CAD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07pt;margin-top:20.8pt;width:0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Khp0gEAAP8DAAAOAAAAZHJzL2Uyb0RvYy54bWysU9uO0zAQfUfiHyy/06TVa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</w:p>
    <w:p w14:paraId="3534612F" w14:textId="46B28D71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0BAA8B" wp14:editId="69676913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1600200" cy="342900"/>
                <wp:effectExtent l="0" t="0" r="19050" b="19050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6E8F7" w14:textId="1D32CE8E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payInitialFe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0BAA8B" id="_x0000_t109" coordsize="21600,21600" o:spt="109" path="m,l,21600r21600,l21600,xe">
                <v:stroke joinstyle="miter"/>
                <v:path gradientshapeok="t" o:connecttype="rect"/>
              </v:shapetype>
              <v:shape id="Flowchart: Process 3" o:spid="_x0000_s1027" type="#_x0000_t109" style="position:absolute;margin-left:2in;margin-top:17.4pt;width:126pt;height:2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" fillcolor="#4f81bd [3204]" strokecolor="#243f60 [1604]" strokeweight="1.5pt">
                <v:textbox>
                  <w:txbxContent>
                    <w:p w14:paraId="4D36E8F7" w14:textId="1D32CE8E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payInitialFe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35720605" w14:textId="77777777" w:rsidR="00C70D7F" w:rsidRPr="00D14F99" w:rsidRDefault="00C70D7F" w:rsidP="007C6393">
      <w:pPr>
        <w:spacing w:after="120"/>
        <w:rPr>
          <w:lang w:val="en-US"/>
        </w:rPr>
      </w:pPr>
    </w:p>
    <w:p w14:paraId="439484CC" w14:textId="08DCCB22" w:rsidR="00056A5A" w:rsidRPr="00E34831" w:rsidRDefault="00824D0C" w:rsidP="007C6393">
      <w:pPr>
        <w:spacing w:after="120"/>
        <w:rPr>
          <w:color w:val="FF0000"/>
          <w:lang w:val="en-US"/>
        </w:rPr>
      </w:pP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E87406" wp14:editId="7E875523">
                <wp:simplePos x="0" y="0"/>
                <wp:positionH relativeFrom="column">
                  <wp:posOffset>1828800</wp:posOffset>
                </wp:positionH>
                <wp:positionV relativeFrom="paragraph">
                  <wp:posOffset>247650</wp:posOffset>
                </wp:positionV>
                <wp:extent cx="1600200" cy="342900"/>
                <wp:effectExtent l="0" t="0" r="19050" b="1905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44E41A" w14:textId="7F60A793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="00824D0C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E87406" id="Flowchart: Process 6" o:spid="_x0000_s1028" type="#_x0000_t109" style="position:absolute;margin-left:2in;margin-top:19.5pt;width:126pt;height:2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" fillcolor="#4f81bd [3204]" strokecolor="#243f60 [1604]" strokeweight="1.5pt">
                <v:textbox>
                  <w:txbxContent>
                    <w:p w14:paraId="5D44E41A" w14:textId="7F60A793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="00824D0C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8B9983" wp14:editId="369EA661">
                <wp:simplePos x="0" y="0"/>
                <wp:positionH relativeFrom="column">
                  <wp:posOffset>2628900</wp:posOffset>
                </wp:positionH>
                <wp:positionV relativeFrom="paragraph">
                  <wp:posOffset>19050</wp:posOffset>
                </wp:positionV>
                <wp:extent cx="0" cy="2286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5798F7" id="Straight Arrow Connector 5" o:spid="_x0000_s1026" type="#_x0000_t32" style="position:absolute;margin-left:207pt;margin-top:1.5pt;width:0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eXY0gEAAP8DAAAOAAAAZHJzL2Uyb0RvYy54bWysU9uO0zAQfUfiHyy/06SVd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939EF9D" w14:textId="3589052C" w:rsidR="00421E57" w:rsidRDefault="00421E57" w:rsidP="007C6393">
      <w:pPr>
        <w:spacing w:after="0"/>
        <w:rPr>
          <w:lang w:val="en-US"/>
        </w:rPr>
      </w:pPr>
    </w:p>
    <w:p w14:paraId="5873B12F" w14:textId="23463CEA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9B9FFE" wp14:editId="58054D50">
                <wp:simplePos x="0" y="0"/>
                <wp:positionH relativeFrom="column">
                  <wp:posOffset>2628900</wp:posOffset>
                </wp:positionH>
                <wp:positionV relativeFrom="paragraph">
                  <wp:posOffset>121920</wp:posOffset>
                </wp:positionV>
                <wp:extent cx="0" cy="228600"/>
                <wp:effectExtent l="7620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720AE4" id="Straight Arrow Connector 8" o:spid="_x0000_s1026" type="#_x0000_t32" style="position:absolute;margin-left:207pt;margin-top:9.6pt;width:0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41A6945" w14:textId="09E0CC83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9DD216" wp14:editId="2D96F5B6">
                <wp:simplePos x="0" y="0"/>
                <wp:positionH relativeFrom="column">
                  <wp:posOffset>1485900</wp:posOffset>
                </wp:positionH>
                <wp:positionV relativeFrom="paragraph">
                  <wp:posOffset>154305</wp:posOffset>
                </wp:positionV>
                <wp:extent cx="2286000" cy="914400"/>
                <wp:effectExtent l="0" t="0" r="19050" b="19050"/>
                <wp:wrapNone/>
                <wp:docPr id="7" name="Flowchart: Decisio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914400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AD40E" w14:textId="2202F2C2" w:rsidR="00824D0C" w:rsidRPr="00824D0C" w:rsidRDefault="00824D0C" w:rsidP="00824D0C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option </w:t>
                            </w:r>
                            <w:r w:rsidR="000A7ABA" w:rsidRPr="006633CF">
                              <w:rPr>
                                <w:rFonts w:eastAsia="Times New Roman" w:cstheme="minorHAnsi"/>
                                <w:color w:val="FFFFFF" w:themeColor="background1"/>
                                <w:lang w:eastAsia="en-GB"/>
                              </w:rPr>
                              <w:t>≠</w:t>
                            </w:r>
                            <w:r w:rsidRPr="00824D0C">
                              <w:rPr>
                                <w:sz w:val="20"/>
                                <w:szCs w:val="20"/>
                              </w:rPr>
                              <w:t>Q an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alance &g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DD216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7" o:spid="_x0000_s1029" type="#_x0000_t110" style="position:absolute;margin-left:117pt;margin-top:12.15pt;width:180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" fillcolor="#4f81bd [3204]" strokecolor="#243f60 [1604]" strokeweight="1.5pt">
                <v:textbox>
                  <w:txbxContent>
                    <w:p w14:paraId="465AD40E" w14:textId="2202F2C2" w:rsidR="00824D0C" w:rsidRPr="00824D0C" w:rsidRDefault="00824D0C" w:rsidP="00824D0C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option </w:t>
                      </w:r>
                      <w:r w:rsidR="000A7ABA" w:rsidRPr="006633CF">
                        <w:rPr>
                          <w:rFonts w:eastAsia="Times New Roman" w:cstheme="minorHAnsi"/>
                          <w:color w:val="FFFFFF" w:themeColor="background1"/>
                          <w:lang w:eastAsia="en-GB"/>
                        </w:rPr>
                        <w:t>≠</w:t>
                      </w:r>
                      <w:r w:rsidRPr="00824D0C">
                        <w:rPr>
                          <w:sz w:val="20"/>
                          <w:szCs w:val="20"/>
                        </w:rPr>
                        <w:t>Q and</w:t>
                      </w:r>
                      <w:r>
                        <w:rPr>
                          <w:sz w:val="20"/>
                          <w:szCs w:val="20"/>
                        </w:rPr>
                        <w:t xml:space="preserve"> balance &gt; 0</w:t>
                      </w:r>
                    </w:p>
                  </w:txbxContent>
                </v:textbox>
              </v:shape>
            </w:pict>
          </mc:Fallback>
        </mc:AlternateContent>
      </w:r>
    </w:p>
    <w:p w14:paraId="43791164" w14:textId="169D1155" w:rsidR="00C70D7F" w:rsidRDefault="00C70D7F" w:rsidP="007C6393">
      <w:pPr>
        <w:spacing w:after="0"/>
        <w:rPr>
          <w:lang w:val="en-US"/>
        </w:rPr>
      </w:pPr>
    </w:p>
    <w:p w14:paraId="22AEA1DA" w14:textId="2086B5CE" w:rsidR="00C70D7F" w:rsidRDefault="009B5436" w:rsidP="007C6393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T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False</w:t>
      </w:r>
    </w:p>
    <w:p w14:paraId="018019C4" w14:textId="6E2DFAA4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F566AD" wp14:editId="76BCB17F">
                <wp:simplePos x="0" y="0"/>
                <wp:positionH relativeFrom="column">
                  <wp:posOffset>44577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6BB593" id="Straight Arrow Connector 20" o:spid="_x0000_s1026" type="#_x0000_t32" style="position:absolute;margin-left:351pt;margin-top:1.85pt;width:0;height:5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234DAC" wp14:editId="2569C63F">
                <wp:simplePos x="0" y="0"/>
                <wp:positionH relativeFrom="column">
                  <wp:posOffset>3771900</wp:posOffset>
                </wp:positionH>
                <wp:positionV relativeFrom="paragraph">
                  <wp:posOffset>23495</wp:posOffset>
                </wp:positionV>
                <wp:extent cx="68580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F2F37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pt,1.85pt" to="35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" strokecolor="#4579b8 [3044]"/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C63D24" wp14:editId="474A760F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84C8AF" id="Straight Arrow Connector 12" o:spid="_x0000_s1026" type="#_x0000_t32" style="position:absolute;margin-left:1in;margin-top:1.85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43C6C" wp14:editId="31C34AA3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5715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BEEC02" id="Straight Connector 11" o:spid="_x0000_s1026" style="position:absolute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in,1.85pt" to="11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" strokecolor="#4579b8 [3044]"/>
            </w:pict>
          </mc:Fallback>
        </mc:AlternateContent>
      </w:r>
    </w:p>
    <w:p w14:paraId="20C4DD22" w14:textId="0D208B2E" w:rsidR="00C70D7F" w:rsidRDefault="00C70D7F" w:rsidP="007C6393">
      <w:pPr>
        <w:spacing w:after="0"/>
        <w:rPr>
          <w:lang w:val="en-US"/>
        </w:rPr>
      </w:pPr>
    </w:p>
    <w:p w14:paraId="0D979B8D" w14:textId="60A6668F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B94313" wp14:editId="684FDC2D">
                <wp:simplePos x="0" y="0"/>
                <wp:positionH relativeFrom="column">
                  <wp:posOffset>2628900</wp:posOffset>
                </wp:positionH>
                <wp:positionV relativeFrom="paragraph">
                  <wp:posOffset>88265</wp:posOffset>
                </wp:positionV>
                <wp:extent cx="0" cy="1371600"/>
                <wp:effectExtent l="76200" t="38100" r="5715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71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C536AA" id="Straight Arrow Connector 18" o:spid="_x0000_s1026" type="#_x0000_t32" style="position:absolute;margin-left:207pt;margin-top:6.95pt;width:0;height:108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" strokecolor="#4579b8 [3044]">
                <v:stroke endarrow="block"/>
              </v:shape>
            </w:pict>
          </mc:Fallback>
        </mc:AlternateContent>
      </w:r>
    </w:p>
    <w:p w14:paraId="3C4CE596" w14:textId="743A00EA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5A7640" wp14:editId="14E641F0">
                <wp:simplePos x="0" y="0"/>
                <wp:positionH relativeFrom="column">
                  <wp:posOffset>-114300</wp:posOffset>
                </wp:positionH>
                <wp:positionV relativeFrom="paragraph">
                  <wp:posOffset>120650</wp:posOffset>
                </wp:positionV>
                <wp:extent cx="2171700" cy="342900"/>
                <wp:effectExtent l="0" t="0" r="19050" b="1905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E958F8" w14:textId="5DBB5F1D" w:rsidR="00824D0C" w:rsidRPr="009B5436" w:rsidRDefault="00824D0C" w:rsidP="00824D0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proofErr w:type="gramStart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processOption</w:t>
                            </w:r>
                            <w:proofErr w:type="spellEnd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option, bal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5A7640" id="Flowchart: Process 13" o:spid="_x0000_s1030" type="#_x0000_t109" style="position:absolute;margin-left:-9pt;margin-top:9.5pt;width:171pt;height:2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" fillcolor="#4f81bd [3204]" strokecolor="#243f60 [1604]" strokeweight="1.5pt">
                <v:textbox>
                  <w:txbxContent>
                    <w:p w14:paraId="15E958F8" w14:textId="5DBB5F1D" w:rsidR="00824D0C" w:rsidRPr="009B5436" w:rsidRDefault="00824D0C" w:rsidP="00824D0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="009B5436" w:rsidRPr="009B5436">
                        <w:rPr>
                          <w:sz w:val="20"/>
                          <w:szCs w:val="20"/>
                        </w:rPr>
                        <w:t>processOption</w:t>
                      </w:r>
                      <w:proofErr w:type="spellEnd"/>
                      <w:r w:rsidR="009B5436" w:rsidRPr="009B5436">
                        <w:rPr>
                          <w:sz w:val="20"/>
                          <w:szCs w:val="20"/>
                        </w:rPr>
                        <w:t>(option, bal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47C037" wp14:editId="7C6A8AEF">
                <wp:simplePos x="0" y="0"/>
                <wp:positionH relativeFrom="column">
                  <wp:posOffset>3543300</wp:posOffset>
                </wp:positionH>
                <wp:positionV relativeFrom="paragraph">
                  <wp:posOffset>120650</wp:posOffset>
                </wp:positionV>
                <wp:extent cx="1828800" cy="342900"/>
                <wp:effectExtent l="0" t="0" r="19050" b="19050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1A33F1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color w:val="FFFFFF" w:themeColor="background1"/>
                                <w:lang w:eastAsia="en-GB"/>
                              </w:rPr>
                            </w:pPr>
                            <w:proofErr w:type="gramStart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output(</w:t>
                            </w:r>
                            <w:proofErr w:type="gramEnd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"Thanks for playing")</w:t>
                            </w:r>
                          </w:p>
                          <w:p w14:paraId="42548902" w14:textId="77777777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47C037" id="Flowchart: Process 21" o:spid="_x0000_s1031" type="#_x0000_t109" style="position:absolute;margin-left:279pt;margin-top:9.5pt;width:2in;height:27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" fillcolor="#4f81bd [3204]" strokecolor="#243f60 [1604]" strokeweight="1.5pt">
                <v:textbox>
                  <w:txbxContent>
                    <w:p w14:paraId="191A33F1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color w:val="FFFFFF" w:themeColor="background1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output("Thanks for playing")</w:t>
                      </w:r>
                    </w:p>
                    <w:p w14:paraId="42548902" w14:textId="77777777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A758C5" w14:textId="521A107C" w:rsidR="00C70D7F" w:rsidRDefault="00C70D7F" w:rsidP="007C6393">
      <w:pPr>
        <w:spacing w:after="0"/>
        <w:rPr>
          <w:lang w:val="en-US"/>
        </w:rPr>
      </w:pPr>
    </w:p>
    <w:p w14:paraId="3D9B0698" w14:textId="79A0EC50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F075DC" wp14:editId="0A25F944">
                <wp:simplePos x="0" y="0"/>
                <wp:positionH relativeFrom="column">
                  <wp:posOffset>44577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E2AB76" id="Straight Arrow Connector 22" o:spid="_x0000_s1026" type="#_x0000_t32" style="position:absolute;margin-left:351pt;margin-top:5.65pt;width:0;height:1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7A4DC2" wp14:editId="7CEE20C7">
                <wp:simplePos x="0" y="0"/>
                <wp:positionH relativeFrom="column">
                  <wp:posOffset>9144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6496B2" id="Straight Arrow Connector 14" o:spid="_x0000_s1026" type="#_x0000_t32" style="position:absolute;margin-left:1in;margin-top:5.65pt;width:0;height:1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Ado0w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</w:p>
    <w:p w14:paraId="09BF2A26" w14:textId="4A830E01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F2B506" wp14:editId="50296BB9">
                <wp:simplePos x="0" y="0"/>
                <wp:positionH relativeFrom="column">
                  <wp:posOffset>114300</wp:posOffset>
                </wp:positionH>
                <wp:positionV relativeFrom="paragraph">
                  <wp:posOffset>104140</wp:posOffset>
                </wp:positionV>
                <wp:extent cx="1714500" cy="34290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6F9250" w14:textId="1A49F68C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Pr="009B5436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F2B506" id="Flowchart: Process 15" o:spid="_x0000_s1032" type="#_x0000_t109" style="position:absolute;margin-left:9pt;margin-top:8.2pt;width:135pt;height:27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" fillcolor="#4f81bd [3204]" strokecolor="#243f60 [1604]" strokeweight="1.5pt">
                <v:textbox>
                  <w:txbxContent>
                    <w:p w14:paraId="036F9250" w14:textId="1A49F68C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Pr="009B5436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7A6062" wp14:editId="1FF9BE2C">
                <wp:simplePos x="0" y="0"/>
                <wp:positionH relativeFrom="column">
                  <wp:posOffset>3543300</wp:posOffset>
                </wp:positionH>
                <wp:positionV relativeFrom="paragraph">
                  <wp:posOffset>104140</wp:posOffset>
                </wp:positionV>
                <wp:extent cx="1828800" cy="342900"/>
                <wp:effectExtent l="0" t="0" r="19050" b="19050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2F31B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showBalance</w:t>
                            </w:r>
                            <w:proofErr w:type="spellEnd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(balance)</w:t>
                            </w:r>
                          </w:p>
                          <w:p w14:paraId="37BBCE76" w14:textId="77777777" w:rsidR="009B5436" w:rsidRPr="009B5436" w:rsidRDefault="009B5436" w:rsidP="009B54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A6062" id="Flowchart: Process 23" o:spid="_x0000_s1033" type="#_x0000_t109" style="position:absolute;margin-left:279pt;margin-top:8.2pt;width:2in;height:2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" fillcolor="#4f81bd [3204]" strokecolor="#243f60 [1604]" strokeweight="1.5pt">
                <v:textbox>
                  <w:txbxContent>
                    <w:p w14:paraId="1692F31B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showBalance</w:t>
                      </w:r>
                      <w:proofErr w:type="spellEnd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(balance)</w:t>
                      </w:r>
                    </w:p>
                    <w:p w14:paraId="37BBCE76" w14:textId="77777777" w:rsidR="009B5436" w:rsidRPr="009B5436" w:rsidRDefault="009B5436" w:rsidP="009B54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65E348" w14:textId="01F08A86" w:rsidR="00C70D7F" w:rsidRDefault="00C70D7F" w:rsidP="007C6393">
      <w:pPr>
        <w:spacing w:after="0"/>
        <w:rPr>
          <w:lang w:val="en-US"/>
        </w:rPr>
      </w:pPr>
    </w:p>
    <w:p w14:paraId="6063D365" w14:textId="1D17F198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FD2A1B6" wp14:editId="0F4A648E">
                <wp:simplePos x="0" y="0"/>
                <wp:positionH relativeFrom="column">
                  <wp:posOffset>4457700</wp:posOffset>
                </wp:positionH>
                <wp:positionV relativeFrom="paragraph">
                  <wp:posOffset>54610</wp:posOffset>
                </wp:positionV>
                <wp:extent cx="0" cy="228600"/>
                <wp:effectExtent l="76200" t="0" r="5715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68DD2" id="Straight Arrow Connector 24" o:spid="_x0000_s1026" type="#_x0000_t32" style="position:absolute;margin-left:351pt;margin-top:4.3pt;width:0;height:1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43I1A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E4B51C" wp14:editId="265D6C52">
                <wp:simplePos x="0" y="0"/>
                <wp:positionH relativeFrom="column">
                  <wp:posOffset>914400</wp:posOffset>
                </wp:positionH>
                <wp:positionV relativeFrom="paragraph">
                  <wp:posOffset>54610</wp:posOffset>
                </wp:positionV>
                <wp:extent cx="0" cy="228600"/>
                <wp:effectExtent l="0" t="0" r="381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AECB73"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4.3pt" to="1in,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" strokecolor="#4579b8 [3044]"/>
            </w:pict>
          </mc:Fallback>
        </mc:AlternateContent>
      </w:r>
    </w:p>
    <w:p w14:paraId="6E9E333E" w14:textId="4E8DA536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7FCD48" wp14:editId="62B4FD86">
                <wp:simplePos x="0" y="0"/>
                <wp:positionH relativeFrom="column">
                  <wp:posOffset>4000500</wp:posOffset>
                </wp:positionH>
                <wp:positionV relativeFrom="paragraph">
                  <wp:posOffset>86995</wp:posOffset>
                </wp:positionV>
                <wp:extent cx="914400" cy="342900"/>
                <wp:effectExtent l="0" t="0" r="19050" b="19050"/>
                <wp:wrapNone/>
                <wp:docPr id="25" name="Flowchart: Termina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171EB" w14:textId="5BA28978" w:rsidR="009B5436" w:rsidRPr="00824D0C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FCD48" id="Flowchart: Terminator 25" o:spid="_x0000_s1034" type="#_x0000_t116" style="position:absolute;margin-left:315pt;margin-top:6.85pt;width:1in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" fillcolor="#4f81bd [3204]" strokecolor="#243f60 [1604]" strokeweight="1.5pt">
                <v:textbox>
                  <w:txbxContent>
                    <w:p w14:paraId="158171EB" w14:textId="5BA28978" w:rsidR="009B5436" w:rsidRPr="00824D0C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4D19CA8" wp14:editId="20A8FD35">
                <wp:simplePos x="0" y="0"/>
                <wp:positionH relativeFrom="column">
                  <wp:posOffset>914400</wp:posOffset>
                </wp:positionH>
                <wp:positionV relativeFrom="paragraph">
                  <wp:posOffset>86995</wp:posOffset>
                </wp:positionV>
                <wp:extent cx="17145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567F53" id="Straight Connector 17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6.85pt" to="20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" strokecolor="#4579b8 [3044]"/>
            </w:pict>
          </mc:Fallback>
        </mc:AlternateContent>
      </w:r>
    </w:p>
    <w:p w14:paraId="70EA430B" w14:textId="043C0B6D" w:rsidR="00C70D7F" w:rsidRDefault="00C70D7F" w:rsidP="007C6393">
      <w:pPr>
        <w:spacing w:after="0"/>
        <w:rPr>
          <w:lang w:val="en-US"/>
        </w:rPr>
      </w:pPr>
    </w:p>
    <w:p w14:paraId="0E8F1903" w14:textId="22BF3559" w:rsidR="00A67EAB" w:rsidRDefault="00A67EAB" w:rsidP="007C6393">
      <w:pPr>
        <w:spacing w:after="0"/>
        <w:rPr>
          <w:lang w:val="en-US"/>
        </w:rPr>
      </w:pPr>
    </w:p>
    <w:p w14:paraId="1C6E6616" w14:textId="524F09CC" w:rsidR="00A67EAB" w:rsidRDefault="00A67EAB" w:rsidP="007C6393">
      <w:pPr>
        <w:spacing w:after="0"/>
        <w:rPr>
          <w:lang w:val="en-US"/>
        </w:rPr>
      </w:pPr>
    </w:p>
    <w:p w14:paraId="3D37AC9A" w14:textId="1BE57374" w:rsidR="00A67EAB" w:rsidRDefault="00A67EAB" w:rsidP="007C6393">
      <w:pPr>
        <w:spacing w:after="0"/>
        <w:rPr>
          <w:lang w:val="en-US"/>
        </w:rPr>
      </w:pPr>
    </w:p>
    <w:p w14:paraId="4C8AE502" w14:textId="07805C97" w:rsidR="00A67EAB" w:rsidRDefault="00A67EAB" w:rsidP="007C6393">
      <w:pPr>
        <w:spacing w:after="0"/>
        <w:rPr>
          <w:lang w:val="en-US"/>
        </w:rPr>
      </w:pPr>
    </w:p>
    <w:p w14:paraId="626CBEAE" w14:textId="00DC1166" w:rsidR="00A67EAB" w:rsidRDefault="00A67EAB" w:rsidP="007C6393">
      <w:pPr>
        <w:spacing w:after="0"/>
        <w:rPr>
          <w:lang w:val="en-US"/>
        </w:rPr>
      </w:pPr>
    </w:p>
    <w:p w14:paraId="15943705" w14:textId="720F80CC" w:rsidR="00A67EAB" w:rsidRDefault="00A67EAB" w:rsidP="007C6393">
      <w:pPr>
        <w:spacing w:after="0"/>
        <w:rPr>
          <w:lang w:val="en-US"/>
        </w:rPr>
      </w:pPr>
    </w:p>
    <w:p w14:paraId="57CD107A" w14:textId="70FDEC03" w:rsidR="00A67EAB" w:rsidRDefault="00A67EAB" w:rsidP="007C6393">
      <w:pPr>
        <w:spacing w:after="0"/>
        <w:rPr>
          <w:lang w:val="en-US"/>
        </w:rPr>
      </w:pPr>
    </w:p>
    <w:p w14:paraId="58542B2C" w14:textId="30090908" w:rsidR="00A67EAB" w:rsidRDefault="00A67EAB" w:rsidP="007C6393">
      <w:pPr>
        <w:spacing w:after="0"/>
        <w:rPr>
          <w:lang w:val="en-US"/>
        </w:rPr>
      </w:pPr>
    </w:p>
    <w:p w14:paraId="65AC4DC6" w14:textId="1E3084EA" w:rsidR="00A67EAB" w:rsidRDefault="00A67EAB" w:rsidP="007C6393">
      <w:pPr>
        <w:spacing w:after="0"/>
        <w:rPr>
          <w:lang w:val="en-US"/>
        </w:rPr>
      </w:pPr>
    </w:p>
    <w:p w14:paraId="458EC243" w14:textId="10BF51BE" w:rsidR="00A67EAB" w:rsidRDefault="00A67EAB" w:rsidP="007C6393">
      <w:pPr>
        <w:spacing w:after="0"/>
        <w:rPr>
          <w:lang w:val="en-US"/>
        </w:rPr>
      </w:pPr>
    </w:p>
    <w:p w14:paraId="16AFB1DB" w14:textId="77777777" w:rsidR="00A67EAB" w:rsidRDefault="00A67EAB" w:rsidP="007C6393">
      <w:pPr>
        <w:spacing w:after="0"/>
        <w:rPr>
          <w:lang w:val="en-US"/>
        </w:rPr>
      </w:pPr>
    </w:p>
    <w:p w14:paraId="3BEA27EC" w14:textId="3F3A9B9F" w:rsidR="00C70D7F" w:rsidRPr="00E34831" w:rsidRDefault="00C70D7F" w:rsidP="007C6393">
      <w:pPr>
        <w:spacing w:after="0"/>
        <w:rPr>
          <w:lang w:val="en-US"/>
        </w:rPr>
      </w:pPr>
    </w:p>
    <w:p w14:paraId="3D4AD710" w14:textId="6D46CB23" w:rsidR="00A67EAB" w:rsidRDefault="00421E57" w:rsidP="00A67EAB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st plan</w:t>
      </w:r>
    </w:p>
    <w:p w14:paraId="0222EFAD" w14:textId="77777777" w:rsidR="001F1948" w:rsidRPr="00683D8B" w:rsidRDefault="001F1948" w:rsidP="001F1948">
      <w:pPr>
        <w:spacing w:after="120"/>
        <w:rPr>
          <w:lang w:val="en-US"/>
        </w:rPr>
      </w:pPr>
      <w:r>
        <w:rPr>
          <w:lang w:val="en-US"/>
        </w:rPr>
        <w:t>Here is a table of test results, the contents are my expected and actual results just after the program has first been opened to check that the logic wor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74B3" w14:paraId="08B1A56D" w14:textId="77777777" w:rsidTr="00A974B3">
        <w:tc>
          <w:tcPr>
            <w:tcW w:w="3005" w:type="dxa"/>
          </w:tcPr>
          <w:p w14:paraId="082FB434" w14:textId="55161FEF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Input</w:t>
            </w:r>
            <w:r w:rsidR="006F173A">
              <w:rPr>
                <w:lang w:val="en-US"/>
              </w:rPr>
              <w:t>/Scenario</w:t>
            </w:r>
          </w:p>
        </w:tc>
        <w:tc>
          <w:tcPr>
            <w:tcW w:w="3005" w:type="dxa"/>
          </w:tcPr>
          <w:p w14:paraId="2920D2C8" w14:textId="1A409529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6B431CB8" w14:textId="0687C8A1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946FE1" w14:paraId="6D3BB380" w14:textId="77777777" w:rsidTr="00A974B3">
        <w:tc>
          <w:tcPr>
            <w:tcW w:w="3005" w:type="dxa"/>
          </w:tcPr>
          <w:p w14:paraId="2223ED56" w14:textId="154FB396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Opening the program</w:t>
            </w:r>
          </w:p>
        </w:tc>
        <w:tc>
          <w:tcPr>
            <w:tcW w:w="3005" w:type="dxa"/>
          </w:tcPr>
          <w:p w14:paraId="5754D28F" w14:textId="15ED1A00" w:rsidR="00946FE1" w:rsidRPr="00946FE1" w:rsidRDefault="00946FE1" w:rsidP="00FF00ED">
            <w:pPr>
              <w:spacing w:before="60" w:after="60"/>
              <w:rPr>
                <w:rFonts w:cstheme="minorHAnsi"/>
                <w:lang w:val="en-US"/>
              </w:rPr>
            </w:pPr>
            <w:r w:rsidRPr="00946FE1">
              <w:rPr>
                <w:rFonts w:cstheme="minorHAnsi"/>
              </w:rPr>
              <w:t>“Enter option (</w:t>
            </w:r>
            <w:proofErr w:type="spellStart"/>
            <w:proofErr w:type="gramStart"/>
            <w:r w:rsidRPr="00946FE1">
              <w:rPr>
                <w:rFonts w:cstheme="minorHAnsi"/>
              </w:rPr>
              <w:t>P:play</w:t>
            </w:r>
            <w:proofErr w:type="spellEnd"/>
            <w:proofErr w:type="gramEnd"/>
            <w:r w:rsidRPr="00946FE1">
              <w:rPr>
                <w:rFonts w:cstheme="minorHAnsi"/>
              </w:rPr>
              <w:t xml:space="preserve"> or B:balance or Q:quit&gt; "</w:t>
            </w:r>
          </w:p>
        </w:tc>
        <w:tc>
          <w:tcPr>
            <w:tcW w:w="3006" w:type="dxa"/>
          </w:tcPr>
          <w:p w14:paraId="6C1E9B60" w14:textId="14461FFB" w:rsidR="00946FE1" w:rsidRDefault="00946FE1" w:rsidP="00FF00ED">
            <w:pPr>
              <w:spacing w:before="60" w:after="60"/>
              <w:rPr>
                <w:lang w:val="en-US"/>
              </w:rPr>
            </w:pPr>
            <w:r w:rsidRPr="00946FE1">
              <w:rPr>
                <w:rFonts w:cstheme="minorHAnsi"/>
              </w:rPr>
              <w:t>“Enter option (</w:t>
            </w:r>
            <w:proofErr w:type="spellStart"/>
            <w:proofErr w:type="gramStart"/>
            <w:r w:rsidRPr="00946FE1">
              <w:rPr>
                <w:rFonts w:cstheme="minorHAnsi"/>
              </w:rPr>
              <w:t>P:play</w:t>
            </w:r>
            <w:proofErr w:type="spellEnd"/>
            <w:proofErr w:type="gramEnd"/>
            <w:r w:rsidRPr="00946FE1">
              <w:rPr>
                <w:rFonts w:cstheme="minorHAnsi"/>
              </w:rPr>
              <w:t xml:space="preserve"> or B:balance or Q:quit&gt; "</w:t>
            </w:r>
          </w:p>
        </w:tc>
      </w:tr>
      <w:tr w:rsidR="00946FE1" w14:paraId="7205C355" w14:textId="77777777" w:rsidTr="00A974B3">
        <w:tc>
          <w:tcPr>
            <w:tcW w:w="3005" w:type="dxa"/>
          </w:tcPr>
          <w:p w14:paraId="266218A2" w14:textId="08898A72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P” or “p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1C57BE51" w14:textId="17396B5D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Playing…”</w:t>
            </w:r>
          </w:p>
        </w:tc>
        <w:tc>
          <w:tcPr>
            <w:tcW w:w="3006" w:type="dxa"/>
          </w:tcPr>
          <w:p w14:paraId="6D2CFD7E" w14:textId="5D8E5010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Playing…”</w:t>
            </w:r>
          </w:p>
        </w:tc>
      </w:tr>
      <w:tr w:rsidR="00946FE1" w14:paraId="25768542" w14:textId="77777777" w:rsidTr="00A974B3">
        <w:tc>
          <w:tcPr>
            <w:tcW w:w="3005" w:type="dxa"/>
          </w:tcPr>
          <w:p w14:paraId="622377C2" w14:textId="691B883C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B” or “b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05B62C44" w14:textId="045FC6BB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The current balance is £100”</w:t>
            </w:r>
          </w:p>
        </w:tc>
        <w:tc>
          <w:tcPr>
            <w:tcW w:w="3006" w:type="dxa"/>
          </w:tcPr>
          <w:p w14:paraId="38CCD790" w14:textId="65369C5D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The current balance is £100”</w:t>
            </w:r>
          </w:p>
        </w:tc>
      </w:tr>
      <w:tr w:rsidR="00946FE1" w14:paraId="6EFD3959" w14:textId="77777777" w:rsidTr="00A974B3">
        <w:tc>
          <w:tcPr>
            <w:tcW w:w="3005" w:type="dxa"/>
          </w:tcPr>
          <w:p w14:paraId="4EE2F590" w14:textId="1CCD7543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3 plays, followed by </w:t>
            </w:r>
            <w:proofErr w:type="spellStart"/>
            <w:r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73F3852D" w14:textId="6CB28CA0" w:rsidR="00946FE1" w:rsidRPr="00EA00D0" w:rsidRDefault="00946FE1" w:rsidP="00FF00E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The current balance is £40”</w:t>
            </w:r>
          </w:p>
        </w:tc>
        <w:tc>
          <w:tcPr>
            <w:tcW w:w="3006" w:type="dxa"/>
          </w:tcPr>
          <w:p w14:paraId="604916D1" w14:textId="11C2EB2E" w:rsidR="00946FE1" w:rsidRPr="00EA00D0" w:rsidRDefault="00946FE1" w:rsidP="00FF00ED">
            <w:pPr>
              <w:spacing w:before="60" w:after="6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“The current balance is £40”</w:t>
            </w:r>
          </w:p>
        </w:tc>
      </w:tr>
      <w:tr w:rsidR="00946FE1" w14:paraId="731FA0F9" w14:textId="77777777" w:rsidTr="00A974B3">
        <w:tc>
          <w:tcPr>
            <w:tcW w:w="3005" w:type="dxa"/>
          </w:tcPr>
          <w:p w14:paraId="352B80EF" w14:textId="09BE8D6E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Q” or “q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60FE28DD" w14:textId="64F83972" w:rsidR="00946FE1" w:rsidRDefault="00FF00ED" w:rsidP="00FF00E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Program closes</w:t>
            </w:r>
          </w:p>
        </w:tc>
        <w:tc>
          <w:tcPr>
            <w:tcW w:w="3006" w:type="dxa"/>
          </w:tcPr>
          <w:p w14:paraId="11729089" w14:textId="58A29498" w:rsidR="00946FE1" w:rsidRDefault="00FF00ED" w:rsidP="00FF00E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Program closes</w:t>
            </w:r>
          </w:p>
        </w:tc>
      </w:tr>
      <w:tr w:rsidR="00946FE1" w14:paraId="32B1E0CA" w14:textId="77777777" w:rsidTr="00A974B3">
        <w:tc>
          <w:tcPr>
            <w:tcW w:w="3005" w:type="dxa"/>
          </w:tcPr>
          <w:p w14:paraId="2ABDC32E" w14:textId="6D096E10" w:rsidR="00946FE1" w:rsidRDefault="00946FE1" w:rsidP="00FF00E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Any other input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4CF57D6C" w14:textId="1DD04880" w:rsidR="00946FE1" w:rsidRDefault="00946FE1" w:rsidP="00FF00E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“ERROR: Invalid Command!”</w:t>
            </w:r>
          </w:p>
        </w:tc>
        <w:tc>
          <w:tcPr>
            <w:tcW w:w="3006" w:type="dxa"/>
          </w:tcPr>
          <w:p w14:paraId="00D97D8B" w14:textId="5A7A08ED" w:rsidR="00946FE1" w:rsidRDefault="00946FE1" w:rsidP="00FF00E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“ERROR: Invalid Command!”</w:t>
            </w:r>
          </w:p>
        </w:tc>
      </w:tr>
    </w:tbl>
    <w:p w14:paraId="2A1FB2C7" w14:textId="1D1A37B7" w:rsidR="00E56A31" w:rsidRPr="00E34831" w:rsidRDefault="00E56A31" w:rsidP="007C6393">
      <w:pPr>
        <w:spacing w:after="120"/>
        <w:rPr>
          <w:lang w:val="en-US"/>
        </w:rPr>
      </w:pPr>
    </w:p>
    <w:p w14:paraId="3DEE3B93" w14:textId="303AD3D5" w:rsidR="00356AB6" w:rsidRDefault="00463A5D" w:rsidP="00641FA1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chedule</w:t>
      </w:r>
    </w:p>
    <w:p w14:paraId="0F32A723" w14:textId="5167E571" w:rsidR="00641FA1" w:rsidRDefault="00641FA1" w:rsidP="007C6393">
      <w:pPr>
        <w:spacing w:after="120"/>
        <w:rPr>
          <w:lang w:val="en-US"/>
        </w:rPr>
      </w:pPr>
      <w:r>
        <w:rPr>
          <w:lang w:val="en-US"/>
        </w:rPr>
        <w:t xml:space="preserve">Estimated and actual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spent on each part of the program:</w:t>
      </w:r>
    </w:p>
    <w:p w14:paraId="4E307362" w14:textId="06F2F384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pec: Estimated 0.25, Actual 0.25</w:t>
      </w:r>
    </w:p>
    <w:p w14:paraId="02F1928B" w14:textId="18A4B89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sign: Estimated 0.25, Actual 0.5</w:t>
      </w:r>
    </w:p>
    <w:p w14:paraId="68C0D735" w14:textId="0A8B32C6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Implement: Estimated 0.5, Actual 0.25</w:t>
      </w:r>
    </w:p>
    <w:p w14:paraId="4826C89C" w14:textId="7BB4D53F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bug and test: Estimated 0.25, Actual 0.25</w:t>
      </w:r>
    </w:p>
    <w:p w14:paraId="0FF2EE73" w14:textId="47895CA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16BC8005" w14:textId="0B17BA4C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Total: Estimated 1.5, Actual 1.25</w:t>
      </w:r>
    </w:p>
    <w:p w14:paraId="1CC3C80F" w14:textId="69EA4809" w:rsidR="00641FA1" w:rsidRPr="00641FA1" w:rsidRDefault="00641FA1" w:rsidP="00641FA1">
      <w:pPr>
        <w:spacing w:after="120"/>
        <w:rPr>
          <w:lang w:val="en-US"/>
        </w:rPr>
      </w:pPr>
      <w:r>
        <w:rPr>
          <w:lang w:val="en-US"/>
        </w:rPr>
        <w:t xml:space="preserve">This was done within my estimated time limit, </w:t>
      </w:r>
      <w:proofErr w:type="gramStart"/>
      <w:r>
        <w:rPr>
          <w:lang w:val="en-US"/>
        </w:rPr>
        <w:t>overall</w:t>
      </w:r>
      <w:proofErr w:type="gramEnd"/>
      <w:r>
        <w:rPr>
          <w:lang w:val="en-US"/>
        </w:rPr>
        <w:t xml:space="preserve"> I’m very happy with the outcome.</w:t>
      </w:r>
    </w:p>
    <w:sectPr w:rsidR="00641FA1" w:rsidRPr="00641FA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E87EE" w14:textId="77777777" w:rsidR="00704DD6" w:rsidRDefault="00704DD6" w:rsidP="00421E57">
      <w:pPr>
        <w:spacing w:after="0" w:line="240" w:lineRule="auto"/>
      </w:pPr>
      <w:r>
        <w:separator/>
      </w:r>
    </w:p>
  </w:endnote>
  <w:endnote w:type="continuationSeparator" w:id="0">
    <w:p w14:paraId="63D4625B" w14:textId="77777777" w:rsidR="00704DD6" w:rsidRDefault="00704DD6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32DEC" w14:textId="77777777" w:rsidR="00704DD6" w:rsidRDefault="00704DD6" w:rsidP="00421E57">
      <w:pPr>
        <w:spacing w:after="0" w:line="240" w:lineRule="auto"/>
      </w:pPr>
      <w:r>
        <w:separator/>
      </w:r>
    </w:p>
  </w:footnote>
  <w:footnote w:type="continuationSeparator" w:id="0">
    <w:p w14:paraId="6C88D536" w14:textId="77777777" w:rsidR="00704DD6" w:rsidRDefault="00704DD6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3C23"/>
    <w:multiLevelType w:val="multilevel"/>
    <w:tmpl w:val="99FA7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167E75"/>
    <w:multiLevelType w:val="multilevel"/>
    <w:tmpl w:val="591C0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15681"/>
    <w:rsid w:val="00056A5A"/>
    <w:rsid w:val="000A7ABA"/>
    <w:rsid w:val="001B345B"/>
    <w:rsid w:val="001F1948"/>
    <w:rsid w:val="00275466"/>
    <w:rsid w:val="00332A11"/>
    <w:rsid w:val="00356AB6"/>
    <w:rsid w:val="0040347F"/>
    <w:rsid w:val="00421E57"/>
    <w:rsid w:val="00463A5D"/>
    <w:rsid w:val="00522AE5"/>
    <w:rsid w:val="00586CF6"/>
    <w:rsid w:val="0061307B"/>
    <w:rsid w:val="00641FA1"/>
    <w:rsid w:val="00652D84"/>
    <w:rsid w:val="006A2BE4"/>
    <w:rsid w:val="006F173A"/>
    <w:rsid w:val="00704DD6"/>
    <w:rsid w:val="007114D3"/>
    <w:rsid w:val="007243A2"/>
    <w:rsid w:val="00741DBE"/>
    <w:rsid w:val="007A1E0E"/>
    <w:rsid w:val="007C6393"/>
    <w:rsid w:val="00824D0C"/>
    <w:rsid w:val="00882AB5"/>
    <w:rsid w:val="0089563D"/>
    <w:rsid w:val="008B1B63"/>
    <w:rsid w:val="008B6228"/>
    <w:rsid w:val="008C0C70"/>
    <w:rsid w:val="00946FE1"/>
    <w:rsid w:val="009B5436"/>
    <w:rsid w:val="00A15D2E"/>
    <w:rsid w:val="00A67EAB"/>
    <w:rsid w:val="00A974B3"/>
    <w:rsid w:val="00AA7125"/>
    <w:rsid w:val="00B03730"/>
    <w:rsid w:val="00BF381C"/>
    <w:rsid w:val="00C70D7F"/>
    <w:rsid w:val="00C809FB"/>
    <w:rsid w:val="00C8113C"/>
    <w:rsid w:val="00C87D98"/>
    <w:rsid w:val="00CE3DD5"/>
    <w:rsid w:val="00CF525C"/>
    <w:rsid w:val="00D14F99"/>
    <w:rsid w:val="00D22C3B"/>
    <w:rsid w:val="00D66335"/>
    <w:rsid w:val="00DC63B1"/>
    <w:rsid w:val="00DD72D2"/>
    <w:rsid w:val="00E34831"/>
    <w:rsid w:val="00E56A31"/>
    <w:rsid w:val="00EA00D0"/>
    <w:rsid w:val="00ED1127"/>
    <w:rsid w:val="00F868A6"/>
    <w:rsid w:val="00FF0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34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BF381C"/>
  </w:style>
  <w:style w:type="paragraph" w:styleId="ListParagraph">
    <w:name w:val="List Paragraph"/>
    <w:basedOn w:val="Normal"/>
    <w:uiPriority w:val="34"/>
    <w:qFormat/>
    <w:rsid w:val="00641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90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8A9FC-47B9-46EF-BBAF-2F5009200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Chapman, Tom (Student)</cp:lastModifiedBy>
  <cp:revision>35</cp:revision>
  <dcterms:created xsi:type="dcterms:W3CDTF">2020-04-14T11:02:00Z</dcterms:created>
  <dcterms:modified xsi:type="dcterms:W3CDTF">2021-06-22T22:48:00Z</dcterms:modified>
</cp:coreProperties>
</file>